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49667D69" w14:textId="79C9480F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r>
        <w:fldChar w:fldCharType="begin"/>
      </w:r>
      <w:r w:rsidR="00735503">
        <w:instrText>HYPERLINK "https://softuni.bg/trainings/4222/programming-fundamentals-with-python-september-2023"</w:instrText>
      </w:r>
      <w:r>
        <w:fldChar w:fldCharType="separate"/>
      </w:r>
      <w:r w:rsidRPr="00EA7693">
        <w:rPr>
          <w:rStyle w:val="InternetLink"/>
          <w:lang w:val="bg-BG"/>
        </w:rPr>
        <w:t>Python Fundamentals Course @SoftUni</w:t>
      </w:r>
      <w:r>
        <w:rPr>
          <w:rStyle w:val="InternetLink"/>
          <w:lang w:val="bg-BG"/>
        </w:rPr>
        <w:fldChar w:fldCharType="end"/>
      </w:r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r w:rsidRPr="00EA7693">
        <w:rPr>
          <w:lang w:val="bg-BG"/>
        </w:rPr>
        <w:t xml:space="preserve">Submit your solutions in the SoftUni judge system at </w:t>
      </w:r>
      <w:r>
        <w:fldChar w:fldCharType="begin"/>
      </w:r>
      <w:r>
        <w:instrText>HYPERLINK "https://judge.softuni.org/Contests/1722"</w:instrText>
      </w:r>
      <w:r>
        <w:fldChar w:fldCharType="separate"/>
      </w:r>
      <w:r w:rsidR="00B23F65">
        <w:rPr>
          <w:rStyle w:val="InternetLink"/>
          <w:lang w:val="bg-BG"/>
        </w:rPr>
        <w:t>https://judge.softuni.org/Contests/1722</w:t>
      </w:r>
      <w:r>
        <w:rPr>
          <w:rStyle w:val="InternetLink"/>
          <w:lang w:val="bg-BG"/>
        </w:rPr>
        <w:fldChar w:fldCharType="end"/>
      </w:r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i</w:t>
            </w:r>
            <w:proofErr w:type="spellEnd"/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D4054" w14:textId="77777777" w:rsidR="001862B9" w:rsidRDefault="001862B9" w:rsidP="008068A2">
      <w:pPr>
        <w:spacing w:after="0" w:line="240" w:lineRule="auto"/>
      </w:pPr>
      <w:r>
        <w:separator/>
      </w:r>
    </w:p>
  </w:endnote>
  <w:endnote w:type="continuationSeparator" w:id="0">
    <w:p w14:paraId="3E16F0A1" w14:textId="77777777" w:rsidR="001862B9" w:rsidRDefault="001862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BC968" w14:textId="77777777" w:rsidR="001862B9" w:rsidRDefault="001862B9" w:rsidP="008068A2">
      <w:pPr>
        <w:spacing w:after="0" w:line="240" w:lineRule="auto"/>
      </w:pPr>
      <w:r>
        <w:separator/>
      </w:r>
    </w:p>
  </w:footnote>
  <w:footnote w:type="continuationSeparator" w:id="0">
    <w:p w14:paraId="72A00476" w14:textId="77777777" w:rsidR="001862B9" w:rsidRDefault="001862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5047D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862B9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35503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B7F0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7</Pages>
  <Words>1177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8</cp:revision>
  <cp:lastPrinted>2015-10-26T22:35:00Z</cp:lastPrinted>
  <dcterms:created xsi:type="dcterms:W3CDTF">2019-11-12T12:29:00Z</dcterms:created>
  <dcterms:modified xsi:type="dcterms:W3CDTF">2023-08-21T09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